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BB3713" w:rsidRDefault="009A5ACD" w:rsidP="007308B4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BB3713">
        <w:rPr>
          <w:rFonts w:ascii="Times New Roman" w:hAnsi="Times New Roman" w:cs="Times New Roman"/>
          <w:b/>
          <w:smallCaps/>
          <w:sz w:val="32"/>
        </w:rPr>
        <w:t xml:space="preserve">Caleb </w:t>
      </w:r>
      <w:proofErr w:type="spellStart"/>
      <w:r w:rsidRPr="00BB3713">
        <w:rPr>
          <w:rFonts w:ascii="Times New Roman" w:hAnsi="Times New Roman" w:cs="Times New Roman"/>
          <w:b/>
          <w:smallCaps/>
          <w:sz w:val="32"/>
        </w:rPr>
        <w:t>Zongker</w:t>
      </w:r>
      <w:proofErr w:type="spellEnd"/>
    </w:p>
    <w:p w:rsidR="002B583D" w:rsidRPr="00BB3713" w:rsidRDefault="009A5ACD" w:rsidP="007308B4">
      <w:pPr>
        <w:spacing w:after="0"/>
        <w:jc w:val="center"/>
        <w:rPr>
          <w:rFonts w:ascii="Times New Roman" w:hAnsi="Times New Roman" w:cs="Times New Roman"/>
          <w:i/>
        </w:rPr>
      </w:pPr>
      <w:r w:rsidRPr="00BB3713">
        <w:rPr>
          <w:rFonts w:ascii="Times New Roman" w:hAnsi="Times New Roman" w:cs="Times New Roman"/>
          <w:i/>
        </w:rPr>
        <w:t>Aircraft / Manufacturing / Industrial Processing / Warehouse / Mechanic</w:t>
      </w:r>
    </w:p>
    <w:p w:rsidR="002B583D" w:rsidRPr="00BB3713" w:rsidRDefault="009A5ACD" w:rsidP="007308B4">
      <w:pPr>
        <w:spacing w:after="0"/>
        <w:jc w:val="center"/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czongker</w:t>
      </w:r>
      <w:r w:rsidR="002B583D" w:rsidRPr="00BB3713">
        <w:rPr>
          <w:rFonts w:ascii="Times New Roman" w:hAnsi="Times New Roman" w:cs="Times New Roman"/>
        </w:rPr>
        <w:t>@wwrfresource.com</w:t>
      </w:r>
    </w:p>
    <w:p w:rsidR="002B583D" w:rsidRPr="00BB3713" w:rsidRDefault="002B583D" w:rsidP="007308B4">
      <w:pPr>
        <w:spacing w:after="0"/>
        <w:jc w:val="center"/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  <w:i/>
        </w:rPr>
        <w:t xml:space="preserve">Message: </w:t>
      </w:r>
      <w:r w:rsidRPr="00BB3713">
        <w:rPr>
          <w:rFonts w:ascii="Times New Roman" w:hAnsi="Times New Roman" w:cs="Times New Roman"/>
        </w:rPr>
        <w:t>(316) 265-5211 ext. 208</w:t>
      </w:r>
    </w:p>
    <w:p w:rsidR="002B583D" w:rsidRPr="00BB3713" w:rsidRDefault="002B583D" w:rsidP="007308B4">
      <w:pPr>
        <w:jc w:val="center"/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401 S. Emporia, Wichita, KS 67202</w:t>
      </w:r>
    </w:p>
    <w:p w:rsidR="002B583D" w:rsidRPr="00BB3713" w:rsidRDefault="002B583D">
      <w:pPr>
        <w:rPr>
          <w:rFonts w:ascii="Times New Roman" w:hAnsi="Times New Roman" w:cs="Times New Roman"/>
          <w:b/>
          <w:smallCaps/>
        </w:rPr>
      </w:pPr>
      <w:r w:rsidRPr="00BB3713">
        <w:rPr>
          <w:rFonts w:ascii="Times New Roman" w:hAnsi="Times New Roman" w:cs="Times New Roman"/>
          <w:b/>
          <w:smallCaps/>
        </w:rPr>
        <w:t>Summary of Qualifications</w:t>
      </w:r>
    </w:p>
    <w:p w:rsidR="00CF4B8C" w:rsidRDefault="00CF4B8C" w:rsidP="007308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F4B8C">
        <w:rPr>
          <w:rFonts w:ascii="Times New Roman" w:hAnsi="Times New Roman" w:cs="Times New Roman"/>
        </w:rPr>
        <w:t>12</w:t>
      </w:r>
      <w:r w:rsidR="009A5ACD" w:rsidRPr="00CF4B8C">
        <w:rPr>
          <w:rFonts w:ascii="Times New Roman" w:hAnsi="Times New Roman" w:cs="Times New Roman"/>
        </w:rPr>
        <w:t xml:space="preserve"> years’ </w:t>
      </w:r>
      <w:r w:rsidRPr="00CF4B8C">
        <w:rPr>
          <w:rFonts w:ascii="Times New Roman" w:hAnsi="Times New Roman" w:cs="Times New Roman"/>
        </w:rPr>
        <w:t xml:space="preserve">combined </w:t>
      </w:r>
      <w:r w:rsidR="009A5ACD" w:rsidRPr="00CF4B8C">
        <w:rPr>
          <w:rFonts w:ascii="Times New Roman" w:hAnsi="Times New Roman" w:cs="Times New Roman"/>
        </w:rPr>
        <w:t xml:space="preserve">experience as a parts puller, mechanic, </w:t>
      </w:r>
      <w:r>
        <w:rPr>
          <w:rFonts w:ascii="Times New Roman" w:hAnsi="Times New Roman" w:cs="Times New Roman"/>
        </w:rPr>
        <w:t>and maintenance worker.</w:t>
      </w:r>
    </w:p>
    <w:p w:rsidR="009A5ACD" w:rsidRPr="00CF4B8C" w:rsidRDefault="009A5ACD" w:rsidP="007308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CF4B8C">
        <w:rPr>
          <w:rFonts w:ascii="Times New Roman" w:hAnsi="Times New Roman" w:cs="Times New Roman"/>
        </w:rPr>
        <w:t>Comfortable operating equipment from 6,000lb to 10,000lb capacity including forklifts/loaders.</w:t>
      </w:r>
    </w:p>
    <w:p w:rsidR="009A5ACD" w:rsidRPr="00BB3713" w:rsidRDefault="009A5ACD" w:rsidP="007308B4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Maintains a high-level of attention to detail when it involves working with large customer accounts.</w:t>
      </w:r>
    </w:p>
    <w:p w:rsidR="002B583D" w:rsidRPr="00BB3713" w:rsidRDefault="009A5ACD">
      <w:pPr>
        <w:rPr>
          <w:rFonts w:ascii="Times New Roman" w:hAnsi="Times New Roman" w:cs="Times New Roman"/>
          <w:b/>
          <w:smallCaps/>
        </w:rPr>
      </w:pPr>
      <w:r w:rsidRPr="00BB3713">
        <w:rPr>
          <w:rFonts w:ascii="Times New Roman" w:hAnsi="Times New Roman" w:cs="Times New Roman"/>
          <w:b/>
          <w:smallCaps/>
        </w:rPr>
        <w:t>Skill Profile</w:t>
      </w:r>
    </w:p>
    <w:p w:rsidR="009A5ACD" w:rsidRPr="00BB3713" w:rsidRDefault="009A5ACD" w:rsidP="009A5AC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Inventorying vehicles, components, and parts</w:t>
      </w:r>
      <w:r w:rsidR="00BB3713">
        <w:rPr>
          <w:rFonts w:ascii="Times New Roman" w:hAnsi="Times New Roman" w:cs="Times New Roman"/>
        </w:rPr>
        <w:t>.</w:t>
      </w:r>
    </w:p>
    <w:p w:rsidR="009A5ACD" w:rsidRPr="00BB3713" w:rsidRDefault="009A5ACD" w:rsidP="009A5AC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Dismantling and prepping for recycling</w:t>
      </w:r>
      <w:r w:rsidR="00BB3713">
        <w:rPr>
          <w:rFonts w:ascii="Times New Roman" w:hAnsi="Times New Roman" w:cs="Times New Roman"/>
        </w:rPr>
        <w:t>.</w:t>
      </w:r>
    </w:p>
    <w:p w:rsidR="009A5ACD" w:rsidRPr="00BB3713" w:rsidRDefault="009A5ACD" w:rsidP="009A5AC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Basic carpentry and building maintenance</w:t>
      </w:r>
      <w:r w:rsidR="00BB3713">
        <w:rPr>
          <w:rFonts w:ascii="Times New Roman" w:hAnsi="Times New Roman" w:cs="Times New Roman"/>
        </w:rPr>
        <w:t>.</w:t>
      </w:r>
    </w:p>
    <w:p w:rsidR="009A5ACD" w:rsidRPr="00BB3713" w:rsidRDefault="009A5ACD" w:rsidP="009A5AC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General automotive and heavy equipment repair</w:t>
      </w:r>
      <w:r w:rsidR="00BB3713">
        <w:rPr>
          <w:rFonts w:ascii="Times New Roman" w:hAnsi="Times New Roman" w:cs="Times New Roman"/>
        </w:rPr>
        <w:t>.</w:t>
      </w:r>
    </w:p>
    <w:p w:rsidR="009A5ACD" w:rsidRPr="00BB3713" w:rsidRDefault="00BB3713" w:rsidP="009A5ACD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</w:t>
      </w:r>
      <w:r w:rsidR="009A5ACD" w:rsidRPr="00BB3713">
        <w:rPr>
          <w:rFonts w:ascii="Times New Roman" w:hAnsi="Times New Roman" w:cs="Times New Roman"/>
        </w:rPr>
        <w:t>ower/pneumatic tools: impacts, ratchets, air hammers, nibblers, etc.</w:t>
      </w:r>
    </w:p>
    <w:p w:rsidR="007308B4" w:rsidRPr="00BB3713" w:rsidRDefault="007308B4" w:rsidP="007308B4">
      <w:pPr>
        <w:rPr>
          <w:rFonts w:ascii="Times New Roman" w:hAnsi="Times New Roman" w:cs="Times New Roman"/>
          <w:b/>
          <w:smallCaps/>
        </w:rPr>
      </w:pPr>
      <w:r w:rsidRPr="00BB3713">
        <w:rPr>
          <w:rFonts w:ascii="Times New Roman" w:hAnsi="Times New Roman" w:cs="Times New Roman"/>
          <w:b/>
          <w:smallCaps/>
        </w:rPr>
        <w:t>Work History</w:t>
      </w:r>
    </w:p>
    <w:p w:rsidR="00BB3713" w:rsidRPr="00BB3713" w:rsidRDefault="00BB3713" w:rsidP="00BB3713">
      <w:p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  <w:i/>
        </w:rPr>
        <w:t>Lead Parts Puller</w:t>
      </w:r>
      <w:r w:rsidRPr="00BB3713">
        <w:rPr>
          <w:rFonts w:ascii="Times New Roman" w:hAnsi="Times New Roman" w:cs="Times New Roman"/>
        </w:rPr>
        <w:tab/>
        <w:t>All Parts Auto Salvage</w:t>
      </w:r>
      <w:r w:rsidRPr="00BB3713">
        <w:rPr>
          <w:rFonts w:ascii="Times New Roman" w:hAnsi="Times New Roman" w:cs="Times New Roman"/>
        </w:rPr>
        <w:tab/>
        <w:t>Wichita, KS</w:t>
      </w:r>
      <w:r w:rsidRPr="00BB3713">
        <w:rPr>
          <w:rFonts w:ascii="Times New Roman" w:hAnsi="Times New Roman" w:cs="Times New Roman"/>
        </w:rPr>
        <w:tab/>
        <w:t>2009 – 2017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Handled vehicle and component inventory by organizing according to make/model/ type/year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Supervised numerous employees in the dismantling and crush prep of cars.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Maintained general upkeep of building and facilities through carpentry and preventative maintenance work.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Worked multiple positions at the business from front to back, such as counter to inventory.</w:t>
      </w:r>
    </w:p>
    <w:p w:rsidR="00BB3713" w:rsidRPr="00BB3713" w:rsidRDefault="00BB3713" w:rsidP="00BB3713">
      <w:p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  <w:i/>
        </w:rPr>
        <w:t>Kitchen Worker</w:t>
      </w:r>
      <w:r w:rsidRPr="00BB3713">
        <w:rPr>
          <w:rFonts w:ascii="Times New Roman" w:hAnsi="Times New Roman" w:cs="Times New Roman"/>
        </w:rPr>
        <w:tab/>
        <w:t>Aramark</w:t>
      </w:r>
      <w:r w:rsidRPr="00BB3713">
        <w:rPr>
          <w:rFonts w:ascii="Times New Roman" w:hAnsi="Times New Roman" w:cs="Times New Roman"/>
        </w:rPr>
        <w:tab/>
        <w:t>Hutchinson, KS</w:t>
      </w:r>
      <w:r w:rsidRPr="00BB3713">
        <w:rPr>
          <w:rFonts w:ascii="Times New Roman" w:hAnsi="Times New Roman" w:cs="Times New Roman"/>
        </w:rPr>
        <w:tab/>
        <w:t>2008 – 2009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Maintained accurate and complete inventory of both dry and fresh produce and goods.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Promoted to several positions from server, dishwasher, to kosher prep cook.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Handled all store room activity including logs, pulling of ingredients, and stocking.</w:t>
      </w:r>
    </w:p>
    <w:p w:rsidR="00BB3713" w:rsidRPr="00BB3713" w:rsidRDefault="00BB3713" w:rsidP="00BB3713">
      <w:p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  <w:i/>
        </w:rPr>
        <w:t>Maintenance/Operator</w:t>
      </w:r>
      <w:r w:rsidRPr="00BB3713">
        <w:rPr>
          <w:rFonts w:ascii="Times New Roman" w:hAnsi="Times New Roman" w:cs="Times New Roman"/>
        </w:rPr>
        <w:tab/>
      </w:r>
      <w:proofErr w:type="spellStart"/>
      <w:r w:rsidRPr="00BB3713">
        <w:rPr>
          <w:rFonts w:ascii="Times New Roman" w:hAnsi="Times New Roman" w:cs="Times New Roman"/>
        </w:rPr>
        <w:t>Thimesch</w:t>
      </w:r>
      <w:proofErr w:type="spellEnd"/>
      <w:r w:rsidRPr="00BB3713">
        <w:rPr>
          <w:rFonts w:ascii="Times New Roman" w:hAnsi="Times New Roman" w:cs="Times New Roman"/>
        </w:rPr>
        <w:t xml:space="preserve"> Dirt Works</w:t>
      </w:r>
      <w:r w:rsidRPr="00BB3713">
        <w:rPr>
          <w:rFonts w:ascii="Times New Roman" w:hAnsi="Times New Roman" w:cs="Times New Roman"/>
        </w:rPr>
        <w:tab/>
        <w:t>Cunningham, KS</w:t>
      </w:r>
      <w:r w:rsidRPr="00BB3713">
        <w:rPr>
          <w:rFonts w:ascii="Times New Roman" w:hAnsi="Times New Roman" w:cs="Times New Roman"/>
        </w:rPr>
        <w:tab/>
        <w:t>2005 – 2006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Performed repairs such as oil changes, greasing, welds, and tire changes on equipment and vehicles.</w:t>
      </w:r>
    </w:p>
    <w:p w:rsidR="00BB3713" w:rsidRPr="00BB3713" w:rsidRDefault="00BB3713" w:rsidP="00BB3713">
      <w:pPr>
        <w:pStyle w:val="ListParagraph"/>
        <w:numPr>
          <w:ilvl w:val="0"/>
          <w:numId w:val="7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>Built roads, ponds/dams, terraces, driveways, ditches, and build sites.</w:t>
      </w:r>
    </w:p>
    <w:p w:rsidR="007308B4" w:rsidRPr="00BB3713" w:rsidRDefault="00BB3713" w:rsidP="00BB3713">
      <w:p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  <w:b/>
        </w:rPr>
      </w:pPr>
      <w:r w:rsidRPr="00BB3713">
        <w:rPr>
          <w:rFonts w:ascii="Times New Roman" w:hAnsi="Times New Roman" w:cs="Times New Roman"/>
          <w:b/>
        </w:rPr>
        <w:t>Education</w:t>
      </w:r>
    </w:p>
    <w:p w:rsidR="00BB3713" w:rsidRDefault="00BB3713" w:rsidP="00BB3713">
      <w:pPr>
        <w:pStyle w:val="ListParagraph"/>
        <w:numPr>
          <w:ilvl w:val="0"/>
          <w:numId w:val="8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BB3713">
        <w:rPr>
          <w:rFonts w:ascii="Times New Roman" w:hAnsi="Times New Roman" w:cs="Times New Roman"/>
        </w:rPr>
        <w:t xml:space="preserve">Kansas </w:t>
      </w:r>
      <w:proofErr w:type="spellStart"/>
      <w:r w:rsidRPr="00BB3713">
        <w:rPr>
          <w:rFonts w:ascii="Times New Roman" w:hAnsi="Times New Roman" w:cs="Times New Roman"/>
        </w:rPr>
        <w:t>WorkREADY</w:t>
      </w:r>
      <w:proofErr w:type="spellEnd"/>
      <w:r w:rsidRPr="00BB3713">
        <w:rPr>
          <w:rFonts w:ascii="Times New Roman" w:hAnsi="Times New Roman" w:cs="Times New Roman"/>
        </w:rPr>
        <w:t>! Certificate</w:t>
      </w:r>
      <w:r w:rsidRPr="00BB3713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 w:rsidRPr="00BB3713">
        <w:rPr>
          <w:rFonts w:ascii="Times New Roman" w:hAnsi="Times New Roman" w:cs="Times New Roman"/>
        </w:rPr>
        <w:t>March 2018</w:t>
      </w:r>
    </w:p>
    <w:p w:rsidR="00CF4B8C" w:rsidRPr="00BB3713" w:rsidRDefault="00CF4B8C" w:rsidP="00BB3713">
      <w:pPr>
        <w:pStyle w:val="ListParagraph"/>
        <w:numPr>
          <w:ilvl w:val="0"/>
          <w:numId w:val="8"/>
        </w:numPr>
        <w:tabs>
          <w:tab w:val="left" w:pos="2880"/>
          <w:tab w:val="left" w:pos="612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utomotive Technology, </w:t>
      </w:r>
      <w:r w:rsidRPr="00CF4B8C">
        <w:rPr>
          <w:rFonts w:ascii="Times New Roman" w:hAnsi="Times New Roman" w:cs="Times New Roman"/>
          <w:i/>
        </w:rPr>
        <w:t>Pratt Community College</w:t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  <w:i/>
        </w:rPr>
        <w:tab/>
      </w:r>
      <w:r>
        <w:rPr>
          <w:rFonts w:ascii="Times New Roman" w:hAnsi="Times New Roman" w:cs="Times New Roman"/>
        </w:rPr>
        <w:t>2 years</w:t>
      </w:r>
      <w:bookmarkStart w:id="0" w:name="_GoBack"/>
      <w:bookmarkEnd w:id="0"/>
    </w:p>
    <w:sectPr w:rsidR="00CF4B8C" w:rsidRPr="00BB37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1257C9"/>
    <w:multiLevelType w:val="hybridMultilevel"/>
    <w:tmpl w:val="25080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2E22DD9"/>
    <w:multiLevelType w:val="hybridMultilevel"/>
    <w:tmpl w:val="18A8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880DDA"/>
    <w:multiLevelType w:val="hybridMultilevel"/>
    <w:tmpl w:val="1458B5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D166A9"/>
    <w:multiLevelType w:val="hybridMultilevel"/>
    <w:tmpl w:val="413AA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7E20CF"/>
    <w:multiLevelType w:val="hybridMultilevel"/>
    <w:tmpl w:val="A6522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45E7722A"/>
    <w:multiLevelType w:val="hybridMultilevel"/>
    <w:tmpl w:val="06AE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7234E1"/>
    <w:multiLevelType w:val="hybridMultilevel"/>
    <w:tmpl w:val="A8844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B2E2202"/>
    <w:multiLevelType w:val="hybridMultilevel"/>
    <w:tmpl w:val="DBC6B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6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zMzY3MDYwNTEwMDZS0lEKTi0uzszPAykwrgUAkNoAKSwAAAA="/>
  </w:docVars>
  <w:rsids>
    <w:rsidRoot w:val="002B583D"/>
    <w:rsid w:val="002B583D"/>
    <w:rsid w:val="00522C52"/>
    <w:rsid w:val="00644DEB"/>
    <w:rsid w:val="007308B4"/>
    <w:rsid w:val="007E2073"/>
    <w:rsid w:val="008E0E3A"/>
    <w:rsid w:val="009A5ACD"/>
    <w:rsid w:val="00BB3713"/>
    <w:rsid w:val="00CF4B8C"/>
    <w:rsid w:val="00DC14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583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08B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8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4</cp:revision>
  <cp:lastPrinted>2018-06-28T18:52:00Z</cp:lastPrinted>
  <dcterms:created xsi:type="dcterms:W3CDTF">2018-06-28T13:10:00Z</dcterms:created>
  <dcterms:modified xsi:type="dcterms:W3CDTF">2018-06-28T18:52:00Z</dcterms:modified>
</cp:coreProperties>
</file>